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645E44" w14:textId="3F0EAF8C" w:rsidR="004F3190" w:rsidRPr="004F3190" w:rsidRDefault="004F3190" w:rsidP="00E94F50">
      <w:pPr>
        <w:pStyle w:val="Heading1"/>
        <w:jc w:val="center"/>
      </w:pPr>
      <w:r>
        <w:t xml:space="preserve">Problem 3 - </w:t>
      </w:r>
      <w:r w:rsidR="004F7CDE">
        <w:t>Numbers</w:t>
      </w:r>
    </w:p>
    <w:p w14:paraId="0B711E8B" w14:textId="23EE7D79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Heading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Heading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ListParagraph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ListParagraph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1E53A11" w14:textId="02460161" w:rsidR="006162C2" w:rsidRPr="006162C2" w:rsidRDefault="006162C2" w:rsidP="004F3190">
      <w:pPr>
        <w:pStyle w:val="ListParagraph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1…10 000]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bookmarkStart w:id="0" w:name="_GoBack"/>
            <w:r>
              <w:rPr>
                <w:rFonts w:ascii="Consolas" w:hAnsi="Consolas"/>
                <w:bCs/>
              </w:rPr>
              <w:t>5 2 3 4 -10 30 40 50 20 50 60 60 51</w:t>
            </w:r>
            <w:bookmarkEnd w:id="0"/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6FBD1DBA" w:rsidR="00640502" w:rsidRDefault="00475302" w:rsidP="00475302">
      <w:pPr>
        <w:pStyle w:val="Heading2"/>
        <w:numPr>
          <w:ilvl w:val="0"/>
          <w:numId w:val="0"/>
        </w:numPr>
      </w:pPr>
      <w:r>
        <w:t>JS Input / Output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57C550" w14:textId="77777777" w:rsidR="00D60611" w:rsidRDefault="00D60611" w:rsidP="008068A2">
      <w:pPr>
        <w:spacing w:after="0" w:line="240" w:lineRule="auto"/>
      </w:pPr>
      <w:r>
        <w:separator/>
      </w:r>
    </w:p>
  </w:endnote>
  <w:endnote w:type="continuationSeparator" w:id="0">
    <w:p w14:paraId="243984B1" w14:textId="77777777" w:rsidR="00D60611" w:rsidRDefault="00D606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34674" w14:textId="77777777" w:rsidR="004F3190" w:rsidRDefault="004F3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EA858" w14:textId="77777777" w:rsidR="004F3190" w:rsidRDefault="004F3190" w:rsidP="004F3190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788CDAC6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567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567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EA5514" w14:textId="788CDAC6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C2567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C2567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B6FEF" w14:textId="77777777" w:rsidR="004F3190" w:rsidRDefault="004F3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53256" w14:textId="77777777" w:rsidR="00D60611" w:rsidRDefault="00D60611" w:rsidP="008068A2">
      <w:pPr>
        <w:spacing w:after="0" w:line="240" w:lineRule="auto"/>
      </w:pPr>
      <w:r>
        <w:separator/>
      </w:r>
    </w:p>
  </w:footnote>
  <w:footnote w:type="continuationSeparator" w:id="0">
    <w:p w14:paraId="060824B0" w14:textId="77777777" w:rsidR="00D60611" w:rsidRDefault="00D606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A0F2C" w14:textId="77777777" w:rsidR="004F3190" w:rsidRDefault="004F3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F2CA6E" w14:textId="77777777" w:rsidR="004F3190" w:rsidRDefault="004F3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3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4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2"/>
  </w:num>
  <w:num w:numId="41">
    <w:abstractNumId w:val="19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rAUAC+Ns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9EB"/>
    <w:rsid w:val="002A2D2D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344"/>
    <w:rsid w:val="00A45A89"/>
    <w:rsid w:val="00A47F12"/>
    <w:rsid w:val="00A53B2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567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6061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94F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73F646-7CBC-4BB6-9193-6CB5ABFDD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Теодор</cp:lastModifiedBy>
  <cp:revision>2</cp:revision>
  <cp:lastPrinted>2015-10-26T22:35:00Z</cp:lastPrinted>
  <dcterms:created xsi:type="dcterms:W3CDTF">2022-02-16T10:31:00Z</dcterms:created>
  <dcterms:modified xsi:type="dcterms:W3CDTF">2022-02-16T10:31:00Z</dcterms:modified>
  <cp:category>computer programming;programming;software development;software engineering</cp:category>
</cp:coreProperties>
</file>